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d9a08c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d9a08c0-7bf6-11f0-901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4DQQgi/YD//yU/sIBtL7000UNnN5OdPRAVZER/LeKv/gEoll68Dw98r1//oatbaAIjBavDFg9GMY43HQ7wnGy1077BU4Bwzid47RdsEhf1M6WfdcBvZOMlikPMNl8tJVuKNJxs8Sxzig5411ZrPIiMkbU+1vx2Suju4Kh6i1cOzN3LVHKtF9uAg1R7NC7ytVLMRpmTvf7CgiEtHnKvP0E5rLYKudazBRiZWIM46N9X25Z5rj0fdgB3cJDTcVv/U/mMGOHs9Rd+7XyjP+791LebAeMJez+IQSOucOJ/jqvSwsPNgT9PB9tPwYv7g4nO92WdzAceDfSc+P3cv46RNf13MG/Mk0qezAd8u8tBv6V+absYYF/MB53xj3GEA/3977z7BCAkay3ouof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UW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d9a08c0-7bf6-11f0-901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d9a08c0-7bf6-11f0-901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d9a08c0-7bf6-11f0-901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d9a08c0</dc:title>
  <dc:creator/>
  <cp:keywords/>
  <dcterms:created xsi:type="dcterms:W3CDTF">2026-05-07T14:58:01Z</dcterms:created>
  <dcterms:modified xsi:type="dcterms:W3CDTF">2026-05-07T14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